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6DA1697" w14:textId="77777777" w:rsidR="00F812C6" w:rsidRPr="002E4660" w:rsidRDefault="00C11D78" w:rsidP="002E4660">
      <w:pPr>
        <w:pStyle w:val="Title"/>
      </w:pPr>
      <w:r w:rsidRPr="002E4660">
        <w:t>Module 3 word document</w:t>
      </w:r>
    </w:p>
    <w:p w14:paraId="37A17792" w14:textId="77777777" w:rsidR="00F812C6" w:rsidRDefault="00C11D78">
      <w:pPr>
        <w:pStyle w:val="Author"/>
      </w:pPr>
      <w:r>
        <w:t>L</w:t>
      </w:r>
      <w:r>
        <w:t>uis Matute</w:t>
      </w:r>
    </w:p>
    <w:p w14:paraId="4874F847" w14:textId="77777777" w:rsidR="00F812C6" w:rsidRDefault="00C11D78">
      <w:pPr>
        <w:pStyle w:val="Date"/>
      </w:pPr>
      <w:r>
        <w:t>10/20/2018</w:t>
      </w:r>
    </w:p>
    <w:p w14:paraId="4A658645" w14:textId="77777777" w:rsidR="00F812C6" w:rsidRPr="006575C4" w:rsidRDefault="00C11D78" w:rsidP="006575C4">
      <w:pPr>
        <w:pStyle w:val="Heading2"/>
      </w:pPr>
      <w:bookmarkStart w:id="0" w:name="r-markdown"/>
      <w:r w:rsidRPr="006575C4">
        <w:t>R Markdown</w:t>
      </w:r>
      <w:bookmarkEnd w:id="0"/>
    </w:p>
    <w:p w14:paraId="33DCF409" w14:textId="77777777" w:rsidR="00F812C6" w:rsidRDefault="00C11D78">
      <w:pPr>
        <w:pStyle w:val="FirstParagraph"/>
      </w:pPr>
      <w:r>
        <w:t>T</w:t>
      </w:r>
      <w:r>
        <w:t>his is an R M</w:t>
      </w:r>
      <w:bookmarkStart w:id="1" w:name="_GoBack"/>
      <w:bookmarkEnd w:id="1"/>
      <w:r>
        <w:t xml:space="preserve">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3E8AD77C" w14:textId="77777777" w:rsidR="00F812C6" w:rsidRDefault="00C11D78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</w:t>
      </w:r>
      <w:r>
        <w:t>ode chunk like this:</w:t>
      </w:r>
    </w:p>
    <w:p w14:paraId="6F797E32" w14:textId="77777777" w:rsidR="00F812C6" w:rsidRDefault="00C11D7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22EB2F50" w14:textId="77777777" w:rsidR="00F812C6" w:rsidRDefault="00C11D78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</w:t>
      </w:r>
      <w:r>
        <w:rPr>
          <w:rStyle w:val="VerbatimChar"/>
        </w:rPr>
        <w:t>ax.   :25.0   Max.   :120.00</w:t>
      </w:r>
    </w:p>
    <w:p w14:paraId="3382E050" w14:textId="77777777" w:rsidR="00F812C6" w:rsidRDefault="00C11D78" w:rsidP="006575C4">
      <w:pPr>
        <w:pStyle w:val="Heading2"/>
      </w:pPr>
      <w:bookmarkStart w:id="2" w:name="including-plots"/>
      <w:r>
        <w:t>Including Plots</w:t>
      </w:r>
      <w:bookmarkEnd w:id="2"/>
    </w:p>
    <w:p w14:paraId="3EE42525" w14:textId="77777777" w:rsidR="00F812C6" w:rsidRDefault="00C11D78">
      <w:pPr>
        <w:pStyle w:val="FirstParagraph"/>
      </w:pPr>
      <w:r>
        <w:t>Y</w:t>
      </w:r>
      <w:r>
        <w:t>ou can also embed plots, for example:</w:t>
      </w:r>
    </w:p>
    <w:p w14:paraId="5171CC3D" w14:textId="77777777" w:rsidR="00F812C6" w:rsidRDefault="00C11D78">
      <w:pPr>
        <w:pStyle w:val="BodyText"/>
      </w:pPr>
      <w:r>
        <w:rPr>
          <w:noProof/>
        </w:rPr>
        <w:lastRenderedPageBreak/>
        <w:drawing>
          <wp:inline distT="0" distB="0" distL="0" distR="0" wp14:anchorId="6245860E" wp14:editId="2034AFD7">
            <wp:extent cx="5334000" cy="5334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ule_3_word_documen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B52B29" w14:textId="77777777" w:rsidR="00F812C6" w:rsidRDefault="00C11D78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F812C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2056DD2" w14:textId="77777777" w:rsidR="00C11D78" w:rsidRDefault="00C11D78">
      <w:pPr>
        <w:spacing w:after="0"/>
      </w:pPr>
      <w:r>
        <w:separator/>
      </w:r>
    </w:p>
  </w:endnote>
  <w:endnote w:type="continuationSeparator" w:id="0">
    <w:p w14:paraId="6AFBCCBF" w14:textId="77777777" w:rsidR="00C11D78" w:rsidRDefault="00C11D7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3D00F12" w14:textId="77777777" w:rsidR="00C11D78" w:rsidRDefault="00C11D78">
      <w:r>
        <w:separator/>
      </w:r>
    </w:p>
  </w:footnote>
  <w:footnote w:type="continuationSeparator" w:id="0">
    <w:p w14:paraId="370C7407" w14:textId="77777777" w:rsidR="00C11D78" w:rsidRDefault="00C11D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11600A4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7C"/>
    <w:multiLevelType w:val="singleLevel"/>
    <w:tmpl w:val="377C1D6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>
    <w:nsid w:val="FFFFFF7D"/>
    <w:multiLevelType w:val="singleLevel"/>
    <w:tmpl w:val="37681D3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>
    <w:nsid w:val="FFFFFF7E"/>
    <w:multiLevelType w:val="singleLevel"/>
    <w:tmpl w:val="3B56DCD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>
    <w:nsid w:val="FFFFFF7F"/>
    <w:multiLevelType w:val="singleLevel"/>
    <w:tmpl w:val="AD18E1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>
    <w:nsid w:val="FFFFFF80"/>
    <w:multiLevelType w:val="singleLevel"/>
    <w:tmpl w:val="B9BAB08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F0FA3AA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76A880A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8BEA2F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B8008B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FFFFFF89"/>
    <w:multiLevelType w:val="singleLevel"/>
    <w:tmpl w:val="8BCEFD5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170CD2DE"/>
    <w:multiLevelType w:val="multilevel"/>
    <w:tmpl w:val="099E56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>
    <w:nsid w:val="2C1AE401"/>
    <w:multiLevelType w:val="multilevel"/>
    <w:tmpl w:val="DFE858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5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E4660"/>
    <w:rsid w:val="00322344"/>
    <w:rsid w:val="004E29B3"/>
    <w:rsid w:val="00590D07"/>
    <w:rsid w:val="006575C4"/>
    <w:rsid w:val="00784D58"/>
    <w:rsid w:val="008D6863"/>
    <w:rsid w:val="00992703"/>
    <w:rsid w:val="00B86B75"/>
    <w:rsid w:val="00BC48D5"/>
    <w:rsid w:val="00C11D78"/>
    <w:rsid w:val="00C36279"/>
    <w:rsid w:val="00E315A3"/>
    <w:rsid w:val="00F812C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9B80EDA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575C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FFC00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E4660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FF000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DocumentMap">
    <w:name w:val="Document Map"/>
    <w:basedOn w:val="Normal"/>
    <w:link w:val="DocumentMapChar"/>
    <w:semiHidden/>
    <w:unhideWhenUsed/>
    <w:rsid w:val="00992703"/>
    <w:pPr>
      <w:spacing w:after="0"/>
    </w:pPr>
    <w:rPr>
      <w:rFonts w:ascii="Times New Roman" w:hAnsi="Times New Roman" w:cs="Times New Roman"/>
    </w:rPr>
  </w:style>
  <w:style w:type="character" w:customStyle="1" w:styleId="DocumentMapChar">
    <w:name w:val="Document Map Char"/>
    <w:basedOn w:val="DefaultParagraphFont"/>
    <w:link w:val="DocumentMap"/>
    <w:semiHidden/>
    <w:rsid w:val="00992703"/>
    <w:rPr>
      <w:rFonts w:ascii="Times New Roman" w:hAnsi="Times New Roman" w:cs="Times New Roman"/>
    </w:rPr>
  </w:style>
  <w:style w:type="character" w:customStyle="1" w:styleId="BodyTextChar">
    <w:name w:val="Body Text Char"/>
    <w:basedOn w:val="DefaultParagraphFont"/>
    <w:link w:val="BodyText"/>
    <w:rsid w:val="002E46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://rmarkdown.rstudio.com" TargetMode="External"/><Relationship Id="rId8" Type="http://schemas.openxmlformats.org/officeDocument/2006/relationships/image" Target="media/image1.png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40</Words>
  <Characters>801</Characters>
  <Application>Microsoft Macintosh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dule 3 word document</vt:lpstr>
    </vt:vector>
  </TitlesOfParts>
  <LinksUpToDate>false</LinksUpToDate>
  <CharactersWithSpaces>9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Luis Matute</dc:creator>
  <cp:keywords/>
  <cp:lastModifiedBy>luis matute</cp:lastModifiedBy>
  <cp:revision>3</cp:revision>
  <dcterms:created xsi:type="dcterms:W3CDTF">2018-10-20T16:33:00Z</dcterms:created>
  <dcterms:modified xsi:type="dcterms:W3CDTF">2018-10-20T16:38:00Z</dcterms:modified>
</cp:coreProperties>
</file>